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D83D15" w:rsidTr="00492C2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3D15" w:rsidTr="00492C2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3D15" w:rsidTr="00492C2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3D15" w:rsidRDefault="00D83D15" w:rsidP="00492C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83D15" w:rsidRDefault="00C820C0" w:rsidP="00D83D1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508A3FE9" wp14:editId="62C2BF02">
            <wp:simplePos x="0" y="0"/>
            <wp:positionH relativeFrom="column">
              <wp:posOffset>4903470</wp:posOffset>
            </wp:positionH>
            <wp:positionV relativeFrom="paragraph">
              <wp:posOffset>71183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3D15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D83D15" w:rsidRDefault="00D83D15" w:rsidP="00D83D1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: INTEGRATED SCIENCE</w:t>
      </w:r>
    </w:p>
    <w:p w:rsidR="00D83D15" w:rsidRDefault="00D83D15" w:rsidP="00D83D1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PER 2</w:t>
      </w:r>
      <w:r>
        <w:rPr>
          <w:rFonts w:ascii="Times New Roman" w:eastAsia="Arial" w:hAnsi="Times New Roman" w:cs="Times New Roman"/>
          <w:i/>
        </w:rPr>
        <w:t xml:space="preserve"> (Practical)</w:t>
      </w:r>
      <w:r w:rsidR="00C820C0" w:rsidRPr="00C820C0">
        <w:rPr>
          <w:rFonts w:ascii="Times New Roman" w:hAnsi="Times New Roman" w:cs="Times New Roman"/>
          <w:b/>
          <w:bCs/>
          <w:noProof/>
        </w:rPr>
        <w:t xml:space="preserve"> </w:t>
      </w:r>
    </w:p>
    <w:p w:rsidR="00D83D15" w:rsidRDefault="00EF0390" w:rsidP="00D83D1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D83D15">
        <w:rPr>
          <w:rFonts w:ascii="Times New Roman" w:hAnsi="Times New Roman" w:cs="Times New Roman"/>
          <w:b/>
          <w:bCs/>
        </w:rPr>
        <w:t xml:space="preserve">   YEAR: 2025</w:t>
      </w:r>
    </w:p>
    <w:p w:rsidR="00D83D15" w:rsidRDefault="00D83D15" w:rsidP="00D83D1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D83D15" w:rsidRDefault="00D83D15" w:rsidP="00D83D1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D83D15" w:rsidRDefault="00D83D15" w:rsidP="00D83D15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your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assessment number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D83D15" w:rsidRDefault="00D83D15" w:rsidP="00D83D15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D83D15" w:rsidRDefault="00D83D15" w:rsidP="00D83D15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D83D15" w:rsidRDefault="00D83D15" w:rsidP="00D83D15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D83D15" w:rsidRDefault="00D83D15" w:rsidP="00D83D15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D83D15" w:rsidRDefault="00D83D15" w:rsidP="00D83D15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D83D15" w:rsidRDefault="00D83D15" w:rsidP="00D83D15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numPr>
          <w:ilvl w:val="0"/>
          <w:numId w:val="24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D83D15" w:rsidRDefault="00D83D15" w:rsidP="00D83D15">
      <w:pPr>
        <w:pStyle w:val="ListParagraph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83D15" w:rsidRPr="00192232" w:rsidRDefault="00D83D15" w:rsidP="00D83D15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D83D15" w:rsidRDefault="00D83D15" w:rsidP="00D83D15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83D15" w:rsidRDefault="00D83D15" w:rsidP="00D83D15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D83D15" w:rsidRPr="00A673B3" w:rsidTr="00492C2A">
        <w:tc>
          <w:tcPr>
            <w:tcW w:w="0" w:type="auto"/>
            <w:hideMark/>
          </w:tcPr>
          <w:p w:rsidR="00D83D15" w:rsidRPr="00A673B3" w:rsidRDefault="00D83D15" w:rsidP="00492C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D83D15" w:rsidRPr="00A673B3" w:rsidRDefault="00D83D15" w:rsidP="00492C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83D15" w:rsidRPr="00A673B3" w:rsidTr="00492C2A"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D83D15" w:rsidRPr="00A673B3" w:rsidTr="00492C2A"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D83D15" w:rsidRPr="00A673B3" w:rsidTr="00492C2A"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D83D15" w:rsidRPr="00A673B3" w:rsidTr="00492C2A"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D83D15" w:rsidRPr="00A673B3" w:rsidRDefault="00D83D15" w:rsidP="00492C2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D83D15" w:rsidRDefault="00D83D15" w:rsidP="00D83D1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3D15" w:rsidRDefault="00D83D15" w:rsidP="00D83D1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bookmarkStart w:id="0" w:name="_GoBack"/>
      <w:bookmarkEnd w:id="0"/>
    </w:p>
    <w:p w:rsidR="00D83D15" w:rsidRDefault="00D83D15" w:rsidP="00D83D1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3D15" w:rsidRDefault="00D83D15" w:rsidP="00D83D1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3D15" w:rsidRDefault="00EC61F3" w:rsidP="00D83D1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5</w:t>
      </w:r>
      <w:r w:rsidR="00D83D15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D83D15" w:rsidRDefault="00D83D15" w:rsidP="00D83D1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6165A" w:rsidRPr="0056165A" w:rsidRDefault="0056165A" w:rsidP="005616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UESTION ONE (20 Marks)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You are required to observe the provided setup and answer the questions that follow.</w:t>
      </w:r>
    </w:p>
    <w:p w:rsidR="00502F96" w:rsidRPr="00FB4C25" w:rsidRDefault="00502F96" w:rsidP="00502F96">
      <w:pPr>
        <w:pStyle w:val="NormalWeb"/>
        <w:spacing w:line="360" w:lineRule="auto"/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548E4240" wp14:editId="7090834A">
            <wp:simplePos x="0" y="0"/>
            <wp:positionH relativeFrom="column">
              <wp:posOffset>1020445</wp:posOffset>
            </wp:positionH>
            <wp:positionV relativeFrom="paragraph">
              <wp:posOffset>183515</wp:posOffset>
            </wp:positionV>
            <wp:extent cx="3424555" cy="3571240"/>
            <wp:effectExtent l="0" t="0" r="0" b="0"/>
            <wp:wrapNone/>
            <wp:docPr id="4" name="Picture 4" descr="18.1 Series circuits | Series and parallel circuits | Siyav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8.1 Series circuits | Series and parallel circuits | Siyavula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62" b="5480"/>
                    <a:stretch/>
                  </pic:blipFill>
                  <pic:spPr bwMode="auto">
                    <a:xfrm>
                      <a:off x="0" y="0"/>
                      <a:ext cx="3424555" cy="357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2F96" w:rsidRDefault="00502F96" w:rsidP="00502F96">
      <w:pPr>
        <w:pStyle w:val="NormalWeb"/>
        <w:spacing w:line="360" w:lineRule="auto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CF858C" wp14:editId="33430ED9">
                <wp:simplePos x="0" y="0"/>
                <wp:positionH relativeFrom="column">
                  <wp:posOffset>1092464</wp:posOffset>
                </wp:positionH>
                <wp:positionV relativeFrom="paragraph">
                  <wp:posOffset>23292</wp:posOffset>
                </wp:positionV>
                <wp:extent cx="1078014" cy="60324"/>
                <wp:effectExtent l="57150" t="114300" r="0" b="13081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8014" cy="6032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86pt;margin-top:1.85pt;width:84.9pt;height:4.7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t>A</w:t>
      </w:r>
    </w:p>
    <w:p w:rsidR="00502F96" w:rsidRDefault="00502F96" w:rsidP="00502F96">
      <w:pPr>
        <w:pStyle w:val="NormalWeb"/>
        <w:spacing w:line="360" w:lineRule="auto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00E9F3" wp14:editId="421BF58E">
                <wp:simplePos x="0" y="0"/>
                <wp:positionH relativeFrom="column">
                  <wp:posOffset>1201420</wp:posOffset>
                </wp:positionH>
                <wp:positionV relativeFrom="paragraph">
                  <wp:posOffset>325755</wp:posOffset>
                </wp:positionV>
                <wp:extent cx="120650" cy="137795"/>
                <wp:effectExtent l="0" t="0" r="12700" b="1460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650" cy="1377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8" o:spid="_x0000_s1026" style="position:absolute;margin-left:94.6pt;margin-top:25.65pt;width:9.5pt;height:10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" fillcolor="black [3200]" strokecolor="black [1600]" strokeweight="2pt"/>
            </w:pict>
          </mc:Fallback>
        </mc:AlternateContent>
      </w:r>
    </w:p>
    <w:p w:rsidR="00502F96" w:rsidRDefault="00502F96" w:rsidP="00502F96">
      <w:pPr>
        <w:pStyle w:val="NormalWeb"/>
        <w:spacing w:line="360" w:lineRule="auto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BCE1B7" wp14:editId="622C06FD">
                <wp:simplePos x="0" y="0"/>
                <wp:positionH relativeFrom="column">
                  <wp:posOffset>1022985</wp:posOffset>
                </wp:positionH>
                <wp:positionV relativeFrom="paragraph">
                  <wp:posOffset>81915</wp:posOffset>
                </wp:positionV>
                <wp:extent cx="180340" cy="8255"/>
                <wp:effectExtent l="57150" t="133350" r="0" b="16319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340" cy="825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6" o:spid="_x0000_s1026" type="#_x0000_t32" style="position:absolute;margin-left:80.55pt;margin-top:6.45pt;width:14.2pt;height: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3107D8" wp14:editId="39069CDF">
                <wp:simplePos x="0" y="0"/>
                <wp:positionH relativeFrom="column">
                  <wp:posOffset>4378529</wp:posOffset>
                </wp:positionH>
                <wp:positionV relativeFrom="paragraph">
                  <wp:posOffset>87127</wp:posOffset>
                </wp:positionV>
                <wp:extent cx="371535" cy="8626"/>
                <wp:effectExtent l="0" t="114300" r="0" b="16319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1535" cy="862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2" o:spid="_x0000_s1026" type="#_x0000_t32" style="position:absolute;margin-left:344.75pt;margin-top:6.85pt;width:29.25pt;height:.7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183040" wp14:editId="21FFC5D1">
                <wp:simplePos x="0" y="0"/>
                <wp:positionH relativeFrom="column">
                  <wp:posOffset>1204607</wp:posOffset>
                </wp:positionH>
                <wp:positionV relativeFrom="paragraph">
                  <wp:posOffset>95753</wp:posOffset>
                </wp:positionV>
                <wp:extent cx="120770" cy="138023"/>
                <wp:effectExtent l="0" t="0" r="12700" b="1460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770" cy="13802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7" o:spid="_x0000_s1026" style="position:absolute;margin-left:94.85pt;margin-top:7.55pt;width:9.5pt;height:10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" fillcolor="black [3200]" strokecolor="black [1600]" strokeweight="2pt"/>
            </w:pict>
          </mc:Fallback>
        </mc:AlternateContent>
      </w:r>
      <w:r>
        <w:t>B                                                                                                      E</w:t>
      </w:r>
    </w:p>
    <w:p w:rsidR="00502F96" w:rsidRDefault="00502F96" w:rsidP="00502F96">
      <w:pPr>
        <w:pStyle w:val="NormalWeb"/>
        <w:spacing w:line="360" w:lineRule="auto"/>
        <w:ind w:left="1440"/>
      </w:pPr>
    </w:p>
    <w:p w:rsidR="00502F96" w:rsidRDefault="00502F96" w:rsidP="00502F96">
      <w:pPr>
        <w:pStyle w:val="NormalWeb"/>
        <w:spacing w:line="360" w:lineRule="auto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9DF44D" wp14:editId="13B1E8F2">
                <wp:simplePos x="0" y="0"/>
                <wp:positionH relativeFrom="column">
                  <wp:posOffset>1023452</wp:posOffset>
                </wp:positionH>
                <wp:positionV relativeFrom="paragraph">
                  <wp:posOffset>80705</wp:posOffset>
                </wp:positionV>
                <wp:extent cx="1354036" cy="0"/>
                <wp:effectExtent l="0" t="133350" r="0" b="1714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4036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0" o:spid="_x0000_s1026" type="#_x0000_t32" style="position:absolute;margin-left:80.6pt;margin-top:6.35pt;width:106.6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t>C</w:t>
      </w:r>
    </w:p>
    <w:p w:rsidR="00502F96" w:rsidRDefault="00502F96" w:rsidP="00502F96">
      <w:pPr>
        <w:pStyle w:val="NormalWeb"/>
        <w:spacing w:line="360" w:lineRule="auto"/>
        <w:ind w:left="1440"/>
      </w:pPr>
    </w:p>
    <w:p w:rsidR="00502F96" w:rsidRPr="00FB4C25" w:rsidRDefault="00502F96" w:rsidP="00502F96">
      <w:pPr>
        <w:pStyle w:val="NormalWeb"/>
        <w:spacing w:line="360" w:lineRule="auto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798F51" wp14:editId="3F7BF908">
                <wp:simplePos x="0" y="0"/>
                <wp:positionH relativeFrom="column">
                  <wp:posOffset>1092464</wp:posOffset>
                </wp:positionH>
                <wp:positionV relativeFrom="paragraph">
                  <wp:posOffset>105098</wp:posOffset>
                </wp:positionV>
                <wp:extent cx="1397167" cy="102966"/>
                <wp:effectExtent l="57150" t="57150" r="69850" b="16383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7167" cy="10296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1" o:spid="_x0000_s1026" type="#_x0000_t32" style="position:absolute;margin-left:86pt;margin-top:8.3pt;width:110pt;height:8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t>D</w:t>
      </w:r>
    </w:p>
    <w:p w:rsidR="00502F96" w:rsidRDefault="00502F96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Pr="00EF0390" w:rsidRDefault="0056165A" w:rsidP="00EF03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a) Identify the components labelled in the circuit diagram provided: </w:t>
      </w:r>
    </w:p>
    <w:p w:rsidR="00EF0390" w:rsidRPr="00EF0390" w:rsidRDefault="0056165A" w:rsidP="00EF03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i)</w:t>
      </w:r>
      <w:r w:rsidR="00502F96">
        <w:rPr>
          <w:rFonts w:ascii="Times New Roman" w:eastAsia="Times New Roman" w:hAnsi="Times New Roman" w:cs="Times New Roman"/>
          <w:sz w:val="24"/>
          <w:szCs w:val="24"/>
        </w:rPr>
        <w:t xml:space="preserve"> Component C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 xml:space="preserve">……………………………………………….. 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(1 Mark) </w:t>
      </w:r>
    </w:p>
    <w:p w:rsidR="00EF0390" w:rsidRPr="00EF0390" w:rsidRDefault="0056165A" w:rsidP="00EF03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ii) Co</w:t>
      </w:r>
      <w:r w:rsidR="00502F96">
        <w:rPr>
          <w:rFonts w:ascii="Times New Roman" w:eastAsia="Times New Roman" w:hAnsi="Times New Roman" w:cs="Times New Roman"/>
          <w:sz w:val="24"/>
          <w:szCs w:val="24"/>
        </w:rPr>
        <w:t>mponent D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 xml:space="preserve">………………………………………………. 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(1 Mark) </w:t>
      </w:r>
    </w:p>
    <w:p w:rsidR="0056165A" w:rsidRPr="00EF0390" w:rsidRDefault="0056165A" w:rsidP="00EF03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iii</w:t>
      </w:r>
      <w:r w:rsidR="00502F96">
        <w:rPr>
          <w:rFonts w:ascii="Times New Roman" w:eastAsia="Times New Roman" w:hAnsi="Times New Roman" w:cs="Times New Roman"/>
          <w:sz w:val="24"/>
          <w:szCs w:val="24"/>
        </w:rPr>
        <w:t>) Component E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proofErr w:type="gramStart"/>
      <w:r w:rsidR="00EF0390">
        <w:rPr>
          <w:rFonts w:ascii="Times New Roman" w:eastAsia="Times New Roman" w:hAnsi="Times New Roman" w:cs="Times New Roman"/>
          <w:sz w:val="24"/>
          <w:szCs w:val="24"/>
        </w:rPr>
        <w:t>…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EF0390">
        <w:rPr>
          <w:rFonts w:ascii="Times New Roman" w:eastAsia="Times New Roman" w:hAnsi="Times New Roman" w:cs="Times New Roman"/>
          <w:sz w:val="24"/>
          <w:szCs w:val="24"/>
        </w:rPr>
        <w:t>1 Mark)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b) Describe what would happen</w:t>
      </w:r>
      <w:r w:rsidR="00502F96">
        <w:rPr>
          <w:rFonts w:ascii="Times New Roman" w:eastAsia="Times New Roman" w:hAnsi="Times New Roman" w:cs="Times New Roman"/>
          <w:sz w:val="24"/>
          <w:szCs w:val="24"/>
        </w:rPr>
        <w:t xml:space="preserve"> to the light bulb if the Component B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 is closed. (1 Mark) </w:t>
      </w:r>
    </w:p>
    <w:p w:rsidR="00EF0390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……………………..</w:t>
      </w:r>
    </w:p>
    <w:p w:rsidR="0056165A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56165A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c) Name the form of energy that flows through the wires in this circuit. (1 Mark) </w:t>
      </w:r>
    </w:p>
    <w:p w:rsidR="00EF0390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EF0390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d) Give two safety precautions one must observe when dealing with electrical appliances at home. (2 Marks) </w:t>
      </w:r>
    </w:p>
    <w:p w:rsidR="00EF0390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lastRenderedPageBreak/>
        <w:t>e) Observe the appliance shown below:</w:t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EF03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251494" cy="2458528"/>
            <wp:effectExtent l="0" t="0" r="0" b="0"/>
            <wp:docPr id="3" name="Picture 3" descr="White Electric Kettle Connected Mains Stands Stock Photo 2296207551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White Electric Kettle Connected Mains Stands Stock Photo 2296207551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77" r="14638" b="7767"/>
                    <a:stretch/>
                  </pic:blipFill>
                  <pic:spPr bwMode="auto">
                    <a:xfrm>
                      <a:off x="0" y="0"/>
                      <a:ext cx="2251636" cy="2458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Pr="00EF0390" w:rsidRDefault="0056165A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i)  Identify the common electrical appliance shown above. (1 Mark)</w:t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P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Pr="00EF0390" w:rsidRDefault="0056165A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ii) What is the main energy transformation that occurs in this appliance when it is in use? (2 Marks)</w:t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Pr="00EF0390" w:rsidRDefault="00EF0390" w:rsidP="005616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>f) You are provided with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EF0390" w:rsidRPr="00EF0390" w:rsidRDefault="00EF0390" w:rsidP="00EF0390">
      <w:pPr>
        <w:pStyle w:val="ListParagraph"/>
        <w:numPr>
          <w:ilvl w:val="0"/>
          <w:numId w:val="2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i/>
          <w:sz w:val="24"/>
          <w:szCs w:val="24"/>
        </w:rPr>
        <w:t>A small piece of</w:t>
      </w:r>
      <w:r w:rsidR="0056165A" w:rsidRPr="00EF0390">
        <w:rPr>
          <w:rFonts w:ascii="Times New Roman" w:eastAsia="Times New Roman" w:hAnsi="Times New Roman" w:cs="Times New Roman"/>
          <w:i/>
          <w:sz w:val="24"/>
          <w:szCs w:val="24"/>
        </w:rPr>
        <w:t xml:space="preserve"> wood, </w:t>
      </w:r>
    </w:p>
    <w:p w:rsidR="00EF0390" w:rsidRPr="00EF0390" w:rsidRDefault="00EF0390" w:rsidP="00EF0390">
      <w:pPr>
        <w:pStyle w:val="ListParagraph"/>
        <w:numPr>
          <w:ilvl w:val="0"/>
          <w:numId w:val="2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i/>
          <w:sz w:val="24"/>
          <w:szCs w:val="24"/>
        </w:rPr>
        <w:t xml:space="preserve">A copper wire, and </w:t>
      </w:r>
    </w:p>
    <w:p w:rsidR="00EF0390" w:rsidRPr="00EF0390" w:rsidRDefault="00EF0390" w:rsidP="00EF0390">
      <w:pPr>
        <w:pStyle w:val="ListParagraph"/>
        <w:numPr>
          <w:ilvl w:val="0"/>
          <w:numId w:val="2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i/>
          <w:sz w:val="24"/>
          <w:szCs w:val="24"/>
        </w:rPr>
        <w:t xml:space="preserve">An iron nail. 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) Which of these materials is a magnetic material? (1 Mark) 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……………………………………….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i) State one property of a magnet. (1 Mark) </w:t>
      </w:r>
    </w:p>
    <w:p w:rsidR="0056165A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56165A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g) Explain briefly how magnetism is applied in a common device like a refrigerator door. (2 Marks) 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F0390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..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h) Draw the 'Fire Triangle' and label its three components. (3 Marks) 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) Give two common causes of fire in a domestic setting. (2 Marks) 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b/>
          <w:bCs/>
          <w:sz w:val="24"/>
          <w:szCs w:val="24"/>
        </w:rPr>
        <w:t>QUESTION TWO (10 Marks)</w:t>
      </w:r>
    </w:p>
    <w:p w:rsidR="0056165A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759784B" wp14:editId="4E68A6B2">
            <wp:simplePos x="0" y="0"/>
            <wp:positionH relativeFrom="column">
              <wp:posOffset>57785</wp:posOffset>
            </wp:positionH>
            <wp:positionV relativeFrom="paragraph">
              <wp:posOffset>6350</wp:posOffset>
            </wp:positionV>
            <wp:extent cx="4787265" cy="2000885"/>
            <wp:effectExtent l="0" t="0" r="0" b="0"/>
            <wp:wrapNone/>
            <wp:docPr id="5" name="Picture 5" descr="Kinetic Particle The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Kinetic Particle Theory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99" t="30435" r="18394" b="16477"/>
                    <a:stretch/>
                  </pic:blipFill>
                  <pic:spPr bwMode="auto">
                    <a:xfrm>
                      <a:off x="0" y="0"/>
                      <a:ext cx="4787265" cy="200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165A" w:rsidRPr="00EF0390">
        <w:rPr>
          <w:rFonts w:ascii="Times New Roman" w:eastAsia="Times New Roman" w:hAnsi="Times New Roman" w:cs="Times New Roman"/>
          <w:sz w:val="24"/>
          <w:szCs w:val="24"/>
        </w:rPr>
        <w:t>You are provided with diagrams representing different states of matter.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A                                          B                                           C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a) Identify the state of matter represented by: 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) Diagram A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.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 ii) Diagram C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 xml:space="preserve">……………………………… 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>(1 Mark)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b) Describe the characteristic arrangement of particles in the state of matter shown in Diagram B. (2 Marks) </w:t>
      </w:r>
    </w:p>
    <w:p w:rsidR="0056165A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F0390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c) Name the process by which matter changes from: 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) Liquid to gas (at boiling point)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..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 (1 Mark) </w:t>
      </w:r>
    </w:p>
    <w:p w:rsidR="0056165A" w:rsidRP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ii) Gas to liquid: </w:t>
      </w:r>
      <w:r w:rsidR="00EF0390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</w:t>
      </w:r>
      <w:proofErr w:type="gramStart"/>
      <w:r w:rsidR="00EF0390">
        <w:rPr>
          <w:rFonts w:ascii="Times New Roman" w:eastAsia="Times New Roman" w:hAnsi="Times New Roman" w:cs="Times New Roman"/>
          <w:sz w:val="24"/>
          <w:szCs w:val="24"/>
        </w:rPr>
        <w:t>..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EF0390">
        <w:rPr>
          <w:rFonts w:ascii="Times New Roman" w:eastAsia="Times New Roman" w:hAnsi="Times New Roman" w:cs="Times New Roman"/>
          <w:sz w:val="24"/>
          <w:szCs w:val="24"/>
        </w:rPr>
        <w:t>1 Mark)</w:t>
      </w:r>
    </w:p>
    <w:p w:rsidR="0056165A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d) Explain the term </w:t>
      </w:r>
      <w:r w:rsidRPr="00EF0390">
        <w:rPr>
          <w:rFonts w:ascii="Times New Roman" w:eastAsia="Times New Roman" w:hAnsi="Times New Roman" w:cs="Times New Roman"/>
          <w:b/>
          <w:sz w:val="24"/>
          <w:szCs w:val="24"/>
        </w:rPr>
        <w:t>diffusion</w:t>
      </w: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 using an example of air freshener sprayed in a room. (3 Marks) 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F0390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.</w:t>
      </w:r>
    </w:p>
    <w:p w:rsidR="00EF0390" w:rsidRDefault="0056165A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0390">
        <w:rPr>
          <w:rFonts w:ascii="Times New Roman" w:eastAsia="Times New Roman" w:hAnsi="Times New Roman" w:cs="Times New Roman"/>
          <w:sz w:val="24"/>
          <w:szCs w:val="24"/>
        </w:rPr>
        <w:t xml:space="preserve">e) What is the SI unit for pressure? (1 Mark) </w:t>
      </w:r>
    </w:p>
    <w:p w:rsidR="0056165A" w:rsidRPr="00EF0390" w:rsidRDefault="00EF0390" w:rsidP="005616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.</w:t>
      </w:r>
    </w:p>
    <w:p w:rsidR="0056165A" w:rsidRPr="00EF0390" w:rsidRDefault="0056165A" w:rsidP="005616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165A" w:rsidRPr="00EF0390" w:rsidRDefault="00EF0390" w:rsidP="00EF039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sectPr w:rsidR="0056165A" w:rsidRPr="00EF0390" w:rsidSect="00C820C0">
      <w:footerReference w:type="default" r:id="rId12"/>
      <w:pgSz w:w="12240" w:h="15840"/>
      <w:pgMar w:top="426" w:right="474" w:bottom="1440" w:left="426" w:header="720" w:footer="115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23F8" w:rsidRDefault="004E23F8" w:rsidP="00D83D15">
      <w:pPr>
        <w:spacing w:after="0" w:line="240" w:lineRule="auto"/>
      </w:pPr>
      <w:r>
        <w:separator/>
      </w:r>
    </w:p>
  </w:endnote>
  <w:endnote w:type="continuationSeparator" w:id="0">
    <w:p w:rsidR="004E23F8" w:rsidRDefault="004E23F8" w:rsidP="00D83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3D15" w:rsidRDefault="00D83D15" w:rsidP="00D83D15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8 INTEGRATED SCIENCE PAPER 2                       </w:t>
    </w:r>
    <w:r w:rsidR="00C225AD">
      <w:rPr>
        <w:rFonts w:ascii="Bradley Hand ITC" w:hAnsi="Bradley Hand ITC"/>
        <w:b/>
      </w:rPr>
      <w:t xml:space="preserve">805/2      </w:t>
    </w:r>
    <w:r>
      <w:rPr>
        <w:rFonts w:ascii="Bradley Hand ITC" w:hAnsi="Bradley Hand ITC"/>
        <w:b/>
      </w:rPr>
      <w:t xml:space="preserve">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23F8" w:rsidRDefault="004E23F8" w:rsidP="00D83D15">
      <w:pPr>
        <w:spacing w:after="0" w:line="240" w:lineRule="auto"/>
      </w:pPr>
      <w:r>
        <w:separator/>
      </w:r>
    </w:p>
  </w:footnote>
  <w:footnote w:type="continuationSeparator" w:id="0">
    <w:p w:rsidR="004E23F8" w:rsidRDefault="004E23F8" w:rsidP="00D83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B837DC"/>
    <w:multiLevelType w:val="multilevel"/>
    <w:tmpl w:val="476C5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2E6D54"/>
    <w:multiLevelType w:val="multilevel"/>
    <w:tmpl w:val="FF5E7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3B0C76"/>
    <w:multiLevelType w:val="multilevel"/>
    <w:tmpl w:val="88163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D365AEE"/>
    <w:multiLevelType w:val="multilevel"/>
    <w:tmpl w:val="4EF46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0B43D0"/>
    <w:multiLevelType w:val="multilevel"/>
    <w:tmpl w:val="99F61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D537B73"/>
    <w:multiLevelType w:val="multilevel"/>
    <w:tmpl w:val="57EA1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1FB2169"/>
    <w:multiLevelType w:val="multilevel"/>
    <w:tmpl w:val="06FC4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B41743"/>
    <w:multiLevelType w:val="multilevel"/>
    <w:tmpl w:val="4B58011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9245A1E"/>
    <w:multiLevelType w:val="multilevel"/>
    <w:tmpl w:val="0834F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A047090"/>
    <w:multiLevelType w:val="multilevel"/>
    <w:tmpl w:val="428A0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1B10F2"/>
    <w:multiLevelType w:val="multilevel"/>
    <w:tmpl w:val="B0FA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495C73"/>
    <w:multiLevelType w:val="multilevel"/>
    <w:tmpl w:val="DA1E4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E9F6D88"/>
    <w:multiLevelType w:val="multilevel"/>
    <w:tmpl w:val="99B8D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36A5C02"/>
    <w:multiLevelType w:val="multilevel"/>
    <w:tmpl w:val="27C05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378621B"/>
    <w:multiLevelType w:val="hybridMultilevel"/>
    <w:tmpl w:val="F61414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C31A6C"/>
    <w:multiLevelType w:val="multilevel"/>
    <w:tmpl w:val="88BAA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AB10C42"/>
    <w:multiLevelType w:val="multilevel"/>
    <w:tmpl w:val="E9F61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D9A193A"/>
    <w:multiLevelType w:val="multilevel"/>
    <w:tmpl w:val="1AEE9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2546AAE"/>
    <w:multiLevelType w:val="multilevel"/>
    <w:tmpl w:val="D84C7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5DF7A60"/>
    <w:multiLevelType w:val="multilevel"/>
    <w:tmpl w:val="2B06E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6A20FDD"/>
    <w:multiLevelType w:val="multilevel"/>
    <w:tmpl w:val="A6E0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A35378B"/>
    <w:multiLevelType w:val="multilevel"/>
    <w:tmpl w:val="16C6F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DCC7925"/>
    <w:multiLevelType w:val="multilevel"/>
    <w:tmpl w:val="B8D8B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665618A"/>
    <w:multiLevelType w:val="multilevel"/>
    <w:tmpl w:val="8012C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9DF4012"/>
    <w:multiLevelType w:val="multilevel"/>
    <w:tmpl w:val="7F8ED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1"/>
  </w:num>
  <w:num w:numId="3">
    <w:abstractNumId w:val="20"/>
  </w:num>
  <w:num w:numId="4">
    <w:abstractNumId w:val="17"/>
  </w:num>
  <w:num w:numId="5">
    <w:abstractNumId w:val="12"/>
  </w:num>
  <w:num w:numId="6">
    <w:abstractNumId w:val="13"/>
  </w:num>
  <w:num w:numId="7">
    <w:abstractNumId w:val="14"/>
  </w:num>
  <w:num w:numId="8">
    <w:abstractNumId w:val="16"/>
  </w:num>
  <w:num w:numId="9">
    <w:abstractNumId w:val="4"/>
  </w:num>
  <w:num w:numId="10">
    <w:abstractNumId w:val="6"/>
  </w:num>
  <w:num w:numId="11">
    <w:abstractNumId w:val="25"/>
  </w:num>
  <w:num w:numId="12">
    <w:abstractNumId w:val="22"/>
  </w:num>
  <w:num w:numId="13">
    <w:abstractNumId w:val="2"/>
  </w:num>
  <w:num w:numId="14">
    <w:abstractNumId w:val="5"/>
  </w:num>
  <w:num w:numId="15">
    <w:abstractNumId w:val="10"/>
  </w:num>
  <w:num w:numId="16">
    <w:abstractNumId w:val="23"/>
  </w:num>
  <w:num w:numId="17">
    <w:abstractNumId w:val="1"/>
  </w:num>
  <w:num w:numId="18">
    <w:abstractNumId w:val="18"/>
  </w:num>
  <w:num w:numId="19">
    <w:abstractNumId w:val="24"/>
  </w:num>
  <w:num w:numId="20">
    <w:abstractNumId w:val="19"/>
  </w:num>
  <w:num w:numId="21">
    <w:abstractNumId w:val="9"/>
  </w:num>
  <w:num w:numId="22">
    <w:abstractNumId w:val="3"/>
  </w:num>
  <w:num w:numId="23">
    <w:abstractNumId w:val="11"/>
  </w:num>
  <w:num w:numId="24">
    <w:abstractNumId w:val="0"/>
  </w:num>
  <w:num w:numId="25">
    <w:abstractNumId w:val="8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165A"/>
    <w:rsid w:val="0003580B"/>
    <w:rsid w:val="000A2D93"/>
    <w:rsid w:val="00400719"/>
    <w:rsid w:val="004E23F8"/>
    <w:rsid w:val="00502F96"/>
    <w:rsid w:val="0056165A"/>
    <w:rsid w:val="005F4011"/>
    <w:rsid w:val="00772165"/>
    <w:rsid w:val="00BE1BD3"/>
    <w:rsid w:val="00C225AD"/>
    <w:rsid w:val="00C820C0"/>
    <w:rsid w:val="00D83D15"/>
    <w:rsid w:val="00EC0B66"/>
    <w:rsid w:val="00EC61F3"/>
    <w:rsid w:val="00EF0390"/>
    <w:rsid w:val="00F67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616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16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56165A"/>
  </w:style>
  <w:style w:type="character" w:customStyle="1" w:styleId="mdc-buttonlabel">
    <w:name w:val="mdc-button__label"/>
    <w:basedOn w:val="DefaultParagraphFont"/>
    <w:rsid w:val="0056165A"/>
  </w:style>
  <w:style w:type="character" w:customStyle="1" w:styleId="show-more-button-text">
    <w:name w:val="show-more-button-text"/>
    <w:basedOn w:val="DefaultParagraphFont"/>
    <w:rsid w:val="0056165A"/>
  </w:style>
  <w:style w:type="character" w:customStyle="1" w:styleId="mat-focus-indicator">
    <w:name w:val="mat-focus-indicator"/>
    <w:basedOn w:val="DefaultParagraphFont"/>
    <w:rsid w:val="0056165A"/>
  </w:style>
  <w:style w:type="character" w:customStyle="1" w:styleId="mat-mdc-button-touch-target">
    <w:name w:val="mat-mdc-button-touch-target"/>
    <w:basedOn w:val="DefaultParagraphFont"/>
    <w:rsid w:val="0056165A"/>
  </w:style>
  <w:style w:type="character" w:customStyle="1" w:styleId="user-query-container">
    <w:name w:val="user-query-container"/>
    <w:basedOn w:val="DefaultParagraphFont"/>
    <w:rsid w:val="0056165A"/>
  </w:style>
  <w:style w:type="character" w:customStyle="1" w:styleId="user-query-bubble-with-background">
    <w:name w:val="user-query-bubble-with-background"/>
    <w:basedOn w:val="DefaultParagraphFont"/>
    <w:rsid w:val="0056165A"/>
  </w:style>
  <w:style w:type="character" w:customStyle="1" w:styleId="horizontal-container">
    <w:name w:val="horizontal-container"/>
    <w:basedOn w:val="DefaultParagraphFont"/>
    <w:rsid w:val="0056165A"/>
  </w:style>
  <w:style w:type="paragraph" w:customStyle="1" w:styleId="query-text-line">
    <w:name w:val="query-text-line"/>
    <w:basedOn w:val="Normal"/>
    <w:rsid w:val="00561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56165A"/>
  </w:style>
  <w:style w:type="character" w:customStyle="1" w:styleId="ng-tns-c4180783443-19">
    <w:name w:val="ng-tns-c4180783443-19"/>
    <w:basedOn w:val="DefaultParagraphFont"/>
    <w:rsid w:val="0056165A"/>
  </w:style>
  <w:style w:type="paragraph" w:styleId="NormalWeb">
    <w:name w:val="Normal (Web)"/>
    <w:basedOn w:val="Normal"/>
    <w:uiPriority w:val="99"/>
    <w:semiHidden/>
    <w:unhideWhenUsed/>
    <w:rsid w:val="00561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reation-timestamp">
    <w:name w:val="creation-timestamp"/>
    <w:basedOn w:val="DefaultParagraphFont"/>
    <w:rsid w:val="0056165A"/>
  </w:style>
  <w:style w:type="character" w:styleId="Strong">
    <w:name w:val="Strong"/>
    <w:basedOn w:val="DefaultParagraphFont"/>
    <w:uiPriority w:val="22"/>
    <w:qFormat/>
    <w:rsid w:val="0056165A"/>
    <w:rPr>
      <w:b/>
      <w:bCs/>
    </w:rPr>
  </w:style>
  <w:style w:type="character" w:styleId="Emphasis">
    <w:name w:val="Emphasis"/>
    <w:basedOn w:val="DefaultParagraphFont"/>
    <w:uiPriority w:val="20"/>
    <w:qFormat/>
    <w:rsid w:val="0056165A"/>
    <w:rPr>
      <w:i/>
      <w:iCs/>
    </w:rPr>
  </w:style>
  <w:style w:type="character" w:customStyle="1" w:styleId="export-sheets-button">
    <w:name w:val="export-sheets-button"/>
    <w:basedOn w:val="DefaultParagraphFont"/>
    <w:rsid w:val="0056165A"/>
  </w:style>
  <w:style w:type="character" w:customStyle="1" w:styleId="export-sheets-icon">
    <w:name w:val="export-sheets-icon"/>
    <w:basedOn w:val="DefaultParagraphFont"/>
    <w:rsid w:val="005616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6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65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6165A"/>
    <w:rPr>
      <w:rFonts w:ascii="Courier New" w:eastAsia="Times New Roman" w:hAnsi="Courier New" w:cs="Courier New"/>
      <w:sz w:val="20"/>
      <w:szCs w:val="20"/>
    </w:rPr>
  </w:style>
  <w:style w:type="character" w:customStyle="1" w:styleId="citation-1">
    <w:name w:val="citation-1"/>
    <w:basedOn w:val="DefaultParagraphFont"/>
    <w:rsid w:val="0056165A"/>
  </w:style>
  <w:style w:type="character" w:customStyle="1" w:styleId="citation-0">
    <w:name w:val="citation-0"/>
    <w:basedOn w:val="DefaultParagraphFont"/>
    <w:rsid w:val="0056165A"/>
  </w:style>
  <w:style w:type="character" w:customStyle="1" w:styleId="citation-2">
    <w:name w:val="citation-2"/>
    <w:basedOn w:val="DefaultParagraphFont"/>
    <w:rsid w:val="0056165A"/>
  </w:style>
  <w:style w:type="character" w:customStyle="1" w:styleId="ng-tns-c4180783443-57">
    <w:name w:val="ng-tns-c4180783443-57"/>
    <w:basedOn w:val="DefaultParagraphFont"/>
    <w:rsid w:val="0056165A"/>
  </w:style>
  <w:style w:type="character" w:customStyle="1" w:styleId="katex">
    <w:name w:val="katex"/>
    <w:basedOn w:val="DefaultParagraphFont"/>
    <w:rsid w:val="0056165A"/>
  </w:style>
  <w:style w:type="character" w:customStyle="1" w:styleId="katex-html">
    <w:name w:val="katex-html"/>
    <w:basedOn w:val="DefaultParagraphFont"/>
    <w:rsid w:val="0056165A"/>
  </w:style>
  <w:style w:type="character" w:customStyle="1" w:styleId="base">
    <w:name w:val="base"/>
    <w:basedOn w:val="DefaultParagraphFont"/>
    <w:rsid w:val="0056165A"/>
  </w:style>
  <w:style w:type="character" w:customStyle="1" w:styleId="strut">
    <w:name w:val="strut"/>
    <w:basedOn w:val="DefaultParagraphFont"/>
    <w:rsid w:val="0056165A"/>
  </w:style>
  <w:style w:type="character" w:customStyle="1" w:styleId="mord">
    <w:name w:val="mord"/>
    <w:basedOn w:val="DefaultParagraphFont"/>
    <w:rsid w:val="0056165A"/>
  </w:style>
  <w:style w:type="character" w:customStyle="1" w:styleId="mspace">
    <w:name w:val="mspace"/>
    <w:basedOn w:val="DefaultParagraphFont"/>
    <w:rsid w:val="0056165A"/>
  </w:style>
  <w:style w:type="character" w:customStyle="1" w:styleId="mrel">
    <w:name w:val="mrel"/>
    <w:basedOn w:val="DefaultParagraphFont"/>
    <w:rsid w:val="0056165A"/>
  </w:style>
  <w:style w:type="character" w:customStyle="1" w:styleId="citation-4">
    <w:name w:val="citation-4"/>
    <w:basedOn w:val="DefaultParagraphFont"/>
    <w:rsid w:val="0056165A"/>
  </w:style>
  <w:style w:type="character" w:customStyle="1" w:styleId="citation-3">
    <w:name w:val="citation-3"/>
    <w:basedOn w:val="DefaultParagraphFont"/>
    <w:rsid w:val="0056165A"/>
  </w:style>
  <w:style w:type="character" w:customStyle="1" w:styleId="citation-5">
    <w:name w:val="citation-5"/>
    <w:basedOn w:val="DefaultParagraphFont"/>
    <w:rsid w:val="0056165A"/>
  </w:style>
  <w:style w:type="character" w:customStyle="1" w:styleId="ng-tns-c4180783443-74">
    <w:name w:val="ng-tns-c4180783443-74"/>
    <w:basedOn w:val="DefaultParagraphFont"/>
    <w:rsid w:val="0056165A"/>
  </w:style>
  <w:style w:type="character" w:customStyle="1" w:styleId="citation-6">
    <w:name w:val="citation-6"/>
    <w:basedOn w:val="DefaultParagraphFont"/>
    <w:rsid w:val="0056165A"/>
  </w:style>
  <w:style w:type="paragraph" w:styleId="Header">
    <w:name w:val="header"/>
    <w:basedOn w:val="Normal"/>
    <w:link w:val="HeaderChar"/>
    <w:uiPriority w:val="99"/>
    <w:unhideWhenUsed/>
    <w:rsid w:val="00D83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D15"/>
  </w:style>
  <w:style w:type="paragraph" w:styleId="Footer">
    <w:name w:val="footer"/>
    <w:basedOn w:val="Normal"/>
    <w:link w:val="FooterChar"/>
    <w:uiPriority w:val="99"/>
    <w:unhideWhenUsed/>
    <w:rsid w:val="00D83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D15"/>
  </w:style>
  <w:style w:type="paragraph" w:styleId="ListParagraph">
    <w:name w:val="List Paragraph"/>
    <w:basedOn w:val="Normal"/>
    <w:uiPriority w:val="34"/>
    <w:qFormat/>
    <w:rsid w:val="00D83D15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83D15"/>
  </w:style>
  <w:style w:type="table" w:styleId="TableGrid">
    <w:name w:val="Table Grid"/>
    <w:basedOn w:val="TableNormal"/>
    <w:uiPriority w:val="59"/>
    <w:rsid w:val="00D83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83D1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3D15"/>
  </w:style>
  <w:style w:type="paragraph" w:styleId="BalloonText">
    <w:name w:val="Balloon Text"/>
    <w:basedOn w:val="Normal"/>
    <w:link w:val="BalloonTextChar"/>
    <w:uiPriority w:val="99"/>
    <w:semiHidden/>
    <w:unhideWhenUsed/>
    <w:rsid w:val="00D83D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D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616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16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56165A"/>
  </w:style>
  <w:style w:type="character" w:customStyle="1" w:styleId="mdc-buttonlabel">
    <w:name w:val="mdc-button__label"/>
    <w:basedOn w:val="DefaultParagraphFont"/>
    <w:rsid w:val="0056165A"/>
  </w:style>
  <w:style w:type="character" w:customStyle="1" w:styleId="show-more-button-text">
    <w:name w:val="show-more-button-text"/>
    <w:basedOn w:val="DefaultParagraphFont"/>
    <w:rsid w:val="0056165A"/>
  </w:style>
  <w:style w:type="character" w:customStyle="1" w:styleId="mat-focus-indicator">
    <w:name w:val="mat-focus-indicator"/>
    <w:basedOn w:val="DefaultParagraphFont"/>
    <w:rsid w:val="0056165A"/>
  </w:style>
  <w:style w:type="character" w:customStyle="1" w:styleId="mat-mdc-button-touch-target">
    <w:name w:val="mat-mdc-button-touch-target"/>
    <w:basedOn w:val="DefaultParagraphFont"/>
    <w:rsid w:val="0056165A"/>
  </w:style>
  <w:style w:type="character" w:customStyle="1" w:styleId="user-query-container">
    <w:name w:val="user-query-container"/>
    <w:basedOn w:val="DefaultParagraphFont"/>
    <w:rsid w:val="0056165A"/>
  </w:style>
  <w:style w:type="character" w:customStyle="1" w:styleId="user-query-bubble-with-background">
    <w:name w:val="user-query-bubble-with-background"/>
    <w:basedOn w:val="DefaultParagraphFont"/>
    <w:rsid w:val="0056165A"/>
  </w:style>
  <w:style w:type="character" w:customStyle="1" w:styleId="horizontal-container">
    <w:name w:val="horizontal-container"/>
    <w:basedOn w:val="DefaultParagraphFont"/>
    <w:rsid w:val="0056165A"/>
  </w:style>
  <w:style w:type="paragraph" w:customStyle="1" w:styleId="query-text-line">
    <w:name w:val="query-text-line"/>
    <w:basedOn w:val="Normal"/>
    <w:rsid w:val="00561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56165A"/>
  </w:style>
  <w:style w:type="character" w:customStyle="1" w:styleId="ng-tns-c4180783443-19">
    <w:name w:val="ng-tns-c4180783443-19"/>
    <w:basedOn w:val="DefaultParagraphFont"/>
    <w:rsid w:val="0056165A"/>
  </w:style>
  <w:style w:type="paragraph" w:styleId="NormalWeb">
    <w:name w:val="Normal (Web)"/>
    <w:basedOn w:val="Normal"/>
    <w:uiPriority w:val="99"/>
    <w:semiHidden/>
    <w:unhideWhenUsed/>
    <w:rsid w:val="00561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reation-timestamp">
    <w:name w:val="creation-timestamp"/>
    <w:basedOn w:val="DefaultParagraphFont"/>
    <w:rsid w:val="0056165A"/>
  </w:style>
  <w:style w:type="character" w:styleId="Strong">
    <w:name w:val="Strong"/>
    <w:basedOn w:val="DefaultParagraphFont"/>
    <w:uiPriority w:val="22"/>
    <w:qFormat/>
    <w:rsid w:val="0056165A"/>
    <w:rPr>
      <w:b/>
      <w:bCs/>
    </w:rPr>
  </w:style>
  <w:style w:type="character" w:styleId="Emphasis">
    <w:name w:val="Emphasis"/>
    <w:basedOn w:val="DefaultParagraphFont"/>
    <w:uiPriority w:val="20"/>
    <w:qFormat/>
    <w:rsid w:val="0056165A"/>
    <w:rPr>
      <w:i/>
      <w:iCs/>
    </w:rPr>
  </w:style>
  <w:style w:type="character" w:customStyle="1" w:styleId="export-sheets-button">
    <w:name w:val="export-sheets-button"/>
    <w:basedOn w:val="DefaultParagraphFont"/>
    <w:rsid w:val="0056165A"/>
  </w:style>
  <w:style w:type="character" w:customStyle="1" w:styleId="export-sheets-icon">
    <w:name w:val="export-sheets-icon"/>
    <w:basedOn w:val="DefaultParagraphFont"/>
    <w:rsid w:val="005616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6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65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6165A"/>
    <w:rPr>
      <w:rFonts w:ascii="Courier New" w:eastAsia="Times New Roman" w:hAnsi="Courier New" w:cs="Courier New"/>
      <w:sz w:val="20"/>
      <w:szCs w:val="20"/>
    </w:rPr>
  </w:style>
  <w:style w:type="character" w:customStyle="1" w:styleId="citation-1">
    <w:name w:val="citation-1"/>
    <w:basedOn w:val="DefaultParagraphFont"/>
    <w:rsid w:val="0056165A"/>
  </w:style>
  <w:style w:type="character" w:customStyle="1" w:styleId="citation-0">
    <w:name w:val="citation-0"/>
    <w:basedOn w:val="DefaultParagraphFont"/>
    <w:rsid w:val="0056165A"/>
  </w:style>
  <w:style w:type="character" w:customStyle="1" w:styleId="citation-2">
    <w:name w:val="citation-2"/>
    <w:basedOn w:val="DefaultParagraphFont"/>
    <w:rsid w:val="0056165A"/>
  </w:style>
  <w:style w:type="character" w:customStyle="1" w:styleId="ng-tns-c4180783443-57">
    <w:name w:val="ng-tns-c4180783443-57"/>
    <w:basedOn w:val="DefaultParagraphFont"/>
    <w:rsid w:val="0056165A"/>
  </w:style>
  <w:style w:type="character" w:customStyle="1" w:styleId="katex">
    <w:name w:val="katex"/>
    <w:basedOn w:val="DefaultParagraphFont"/>
    <w:rsid w:val="0056165A"/>
  </w:style>
  <w:style w:type="character" w:customStyle="1" w:styleId="katex-html">
    <w:name w:val="katex-html"/>
    <w:basedOn w:val="DefaultParagraphFont"/>
    <w:rsid w:val="0056165A"/>
  </w:style>
  <w:style w:type="character" w:customStyle="1" w:styleId="base">
    <w:name w:val="base"/>
    <w:basedOn w:val="DefaultParagraphFont"/>
    <w:rsid w:val="0056165A"/>
  </w:style>
  <w:style w:type="character" w:customStyle="1" w:styleId="strut">
    <w:name w:val="strut"/>
    <w:basedOn w:val="DefaultParagraphFont"/>
    <w:rsid w:val="0056165A"/>
  </w:style>
  <w:style w:type="character" w:customStyle="1" w:styleId="mord">
    <w:name w:val="mord"/>
    <w:basedOn w:val="DefaultParagraphFont"/>
    <w:rsid w:val="0056165A"/>
  </w:style>
  <w:style w:type="character" w:customStyle="1" w:styleId="mspace">
    <w:name w:val="mspace"/>
    <w:basedOn w:val="DefaultParagraphFont"/>
    <w:rsid w:val="0056165A"/>
  </w:style>
  <w:style w:type="character" w:customStyle="1" w:styleId="mrel">
    <w:name w:val="mrel"/>
    <w:basedOn w:val="DefaultParagraphFont"/>
    <w:rsid w:val="0056165A"/>
  </w:style>
  <w:style w:type="character" w:customStyle="1" w:styleId="citation-4">
    <w:name w:val="citation-4"/>
    <w:basedOn w:val="DefaultParagraphFont"/>
    <w:rsid w:val="0056165A"/>
  </w:style>
  <w:style w:type="character" w:customStyle="1" w:styleId="citation-3">
    <w:name w:val="citation-3"/>
    <w:basedOn w:val="DefaultParagraphFont"/>
    <w:rsid w:val="0056165A"/>
  </w:style>
  <w:style w:type="character" w:customStyle="1" w:styleId="citation-5">
    <w:name w:val="citation-5"/>
    <w:basedOn w:val="DefaultParagraphFont"/>
    <w:rsid w:val="0056165A"/>
  </w:style>
  <w:style w:type="character" w:customStyle="1" w:styleId="ng-tns-c4180783443-74">
    <w:name w:val="ng-tns-c4180783443-74"/>
    <w:basedOn w:val="DefaultParagraphFont"/>
    <w:rsid w:val="0056165A"/>
  </w:style>
  <w:style w:type="character" w:customStyle="1" w:styleId="citation-6">
    <w:name w:val="citation-6"/>
    <w:basedOn w:val="DefaultParagraphFont"/>
    <w:rsid w:val="0056165A"/>
  </w:style>
  <w:style w:type="paragraph" w:styleId="Header">
    <w:name w:val="header"/>
    <w:basedOn w:val="Normal"/>
    <w:link w:val="HeaderChar"/>
    <w:uiPriority w:val="99"/>
    <w:unhideWhenUsed/>
    <w:rsid w:val="00D83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D15"/>
  </w:style>
  <w:style w:type="paragraph" w:styleId="Footer">
    <w:name w:val="footer"/>
    <w:basedOn w:val="Normal"/>
    <w:link w:val="FooterChar"/>
    <w:uiPriority w:val="99"/>
    <w:unhideWhenUsed/>
    <w:rsid w:val="00D83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D15"/>
  </w:style>
  <w:style w:type="paragraph" w:styleId="ListParagraph">
    <w:name w:val="List Paragraph"/>
    <w:basedOn w:val="Normal"/>
    <w:uiPriority w:val="34"/>
    <w:qFormat/>
    <w:rsid w:val="00D83D15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83D15"/>
  </w:style>
  <w:style w:type="table" w:styleId="TableGrid">
    <w:name w:val="Table Grid"/>
    <w:basedOn w:val="TableNormal"/>
    <w:uiPriority w:val="59"/>
    <w:rsid w:val="00D83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83D1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3D15"/>
  </w:style>
  <w:style w:type="paragraph" w:styleId="BalloonText">
    <w:name w:val="Balloon Text"/>
    <w:basedOn w:val="Normal"/>
    <w:link w:val="BalloonTextChar"/>
    <w:uiPriority w:val="99"/>
    <w:semiHidden/>
    <w:unhideWhenUsed/>
    <w:rsid w:val="00D83D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D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2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8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063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249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528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1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27028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426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444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10457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86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7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6124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5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093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2379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75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21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98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7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68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2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9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23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6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582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408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6702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441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940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02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715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594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7133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9701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2872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6003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81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40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1971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45760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99738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7178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0668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750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864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27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8823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627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981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05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702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3302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7719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632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01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31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147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48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1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851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4314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82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7780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8277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36959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1819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83739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9794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274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774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3480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29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073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872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0585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97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11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4164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07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5891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9563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6724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8023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014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24571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0173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6518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3539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6412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5597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829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586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615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4965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1442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637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5040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743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7923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56875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2255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6244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466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92720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4672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824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178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8904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9319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1507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5509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89022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10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729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20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72589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307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5993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222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120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124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3785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0268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8382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15694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7119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7427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1320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740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061600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2755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23672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82922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9779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8818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1301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448547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6072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414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36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704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615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95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305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552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0240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373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736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0435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6551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5695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51042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222531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821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36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081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8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15769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6922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125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8362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587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7718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3232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943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1966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87198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0800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465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5072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8180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11479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01154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11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00584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6861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9176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4394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631</Words>
  <Characters>3603</Characters>
  <Application>Microsoft Office Word</Application>
  <DocSecurity>0</DocSecurity>
  <Lines>30</Lines>
  <Paragraphs>8</Paragraphs>
  <ScaleCrop>false</ScaleCrop>
  <Company/>
  <LinksUpToDate>false</LinksUpToDate>
  <CharactersWithSpaces>4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4</cp:revision>
  <dcterms:created xsi:type="dcterms:W3CDTF">2025-06-17T16:45:00Z</dcterms:created>
  <dcterms:modified xsi:type="dcterms:W3CDTF">2025-07-11T07:46:00Z</dcterms:modified>
</cp:coreProperties>
</file>